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the Musician Internship Position</w:t>
      </w:r>
      <w:r>
        <w:br/>
      </w:r>
      <w:r>
        <w:t xml:space="preserve">United States Houston, Texa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Recruitment Committee</w:t>
      </w:r>
      <w:r>
        <w:br/>
      </w:r>
      <w:r>
        <w:t xml:space="preserve">Houston Cultural Exchange Program</w:t>
      </w:r>
      <w:r>
        <w:br/>
      </w:r>
      <w:r>
        <w:t xml:space="preserve">1500 Louisiana Street, Suite 1200</w:t>
      </w:r>
      <w:r>
        <w:br/>
      </w:r>
      <w:r>
        <w:t xml:space="preserve">Houston, TX 77002</w:t>
      </w:r>
    </w:p>
    <w:bookmarkStart w:id="21" w:name="dear-hiring-committee"/>
    <w:p>
      <w:pPr>
        <w:pStyle w:val="Heading2"/>
      </w:pPr>
      <w:r>
        <w:t xml:space="preserve">Dear Hiring Committee,</w:t>
      </w:r>
    </w:p>
    <w:bookmarkEnd w:id="21"/>
    <w:p>
      <w:pPr>
        <w:pStyle w:val="FirstParagraph"/>
      </w:pPr>
      <w:r>
        <w:t xml:space="preserve">As a passionate and technically proficient Musician with three years of professional performance experience across diverse genres, I am writing to express my enthusiastic interest in the Musician Internship position at the Houston Cultural Exchange Program. This Internship Application Letter serves as both my formal submission and a testament to my unwavering dedication to contributing meaningfully within the vibrant musical ecosystem of United States Houston. Having grown up immersed in this city's rich sonic landscape—from jazz clubs on Avenue B to symphonic performances at Jones Hall—I understand that Houston represents not merely a location, but an evolving cultural nexus where artistry intersects with community transformation.</w:t>
      </w:r>
    </w:p>
    <w:p>
      <w:pPr>
        <w:pStyle w:val="BodyText"/>
      </w:pPr>
      <w:r>
        <w:t xml:space="preserve">My journey as a Musician began at the age of 7 when I received my first violin from my grandmother in East Houston. This instrument became my passport to explore the complex tapestry of American music: classical traditions through the Houston Symphony Youth Orchestra, salsa rhythms at La Peña Cultural Center, and contemporary fusion during open mic nights at The White Oak Music Hall. My most formative experience came while collaborating with the nonprofit</w:t>
      </w:r>
      <w:r>
        <w:t xml:space="preserve"> </w:t>
      </w:r>
      <w:r>
        <w:rPr>
          <w:iCs/>
          <w:i/>
        </w:rPr>
        <w:t xml:space="preserve">Harmony in Motion</w:t>
      </w:r>
      <w:r>
        <w:t xml:space="preserve">, where I co-created a youth mentorship program teaching string techniques to students in underserved neighborhoods across Southeast Houston. This initiative—where we performed alongside local community elders playing traditional Tejano instruments—taught me that music transcends technical skill; it requires cultural humility and active listening. As a Musician, I’ve learned that the true measure of artistry lies not just in what is played, but in who it uplifts and how it connects people.</w:t>
      </w:r>
    </w:p>
    <w:p>
      <w:pPr>
        <w:pStyle w:val="BodyText"/>
      </w:pPr>
      <w:r>
        <w:t xml:space="preserve">My technical foundation includes a Bachelor of Music degree from the University of Houston’s Moores School of Music, where I specialized in chamber performance with emphasis on cross-genre composition. During my studies, I composed and performed an original work titled "Houston Waterways," which wove field recordings from Buffalo Bayou into a string quartet arrangement—a piece that premiered at the 2022 Houston Arts Festival. This project exemplifies my approach to music as spatial storytelling: using sound to map emotional and geographical narratives. The experience reinforced my conviction that an internship in United States Houston would provide irreplaceable context for this philosophy, as the city’s unique blend of cultural influences—from Caribbean rhythms on Westheimer Road to South Asian classical concerts at the Wortham Center—creates a living laboratory for musical innovation.</w:t>
      </w:r>
    </w:p>
    <w:p>
      <w:pPr>
        <w:pStyle w:val="BodyText"/>
      </w:pPr>
      <w:r>
        <w:t xml:space="preserve">I am particularly drawn to your program’s focus on "Community-Driven Soundscapes," which aligns perfectly with my own mission as a Musician. In my current role as a teaching artist with the Houston Public Library’s Summer Music Program, I’ve designed workshops that adapt classical techniques for hip-hop production, helping teens create original beats using sampled orchestral sounds. One student from the Fifth Ward even used this method to produce a track celebrating local Black business owners—a project that later received coverage from</w:t>
      </w:r>
      <w:r>
        <w:t xml:space="preserve"> </w:t>
      </w:r>
      <w:r>
        <w:rPr>
          <w:iCs/>
          <w:i/>
        </w:rPr>
        <w:t xml:space="preserve">Houston Chronicle</w:t>
      </w:r>
      <w:r>
        <w:t xml:space="preserve">. This success demonstrated how music education must be rooted in community voice rather than abstract theory. I am eager to bring this methodology to your internship, especially through your partnership with the Houston Parks Board where I’ve admired recent initiatives integrating live performance into urban green spaces.</w:t>
      </w:r>
    </w:p>
    <w:p>
      <w:pPr>
        <w:pStyle w:val="BodyText"/>
      </w:pPr>
      <w:r>
        <w:t xml:space="preserve">My technical versatility further supports my readiness for this Internship Application Letter’s demands. As a multi-instrumentalist (violin, electric bass, and electronic sampler), I’ve performed at venues ranging from the historic Sam Houston Coliseum to underground techno clubs like The Basement. I’m proficient in Pro Tools and Ableton Live—skills I used to produce an audio documentary about Houston’s immigrant musicians for</w:t>
      </w:r>
      <w:r>
        <w:t xml:space="preserve"> </w:t>
      </w:r>
      <w:r>
        <w:rPr>
          <w:iCs/>
          <w:i/>
        </w:rPr>
        <w:t xml:space="preserve">Local 101</w:t>
      </w:r>
      <w:r>
        <w:t xml:space="preserve">, a city-based podcast. Crucially, I’ve developed systems for community engagement that ensure artistic projects resonate beyond performance: each of my recent projects includes post-concert dialogue sessions facilitated by local cultural liaisons. In United States Houston’s diverse communities, where language barriers and socioeconomic gaps can silence vital voices, this approach ensures music serves as a bridge rather than a spectacle.</w:t>
      </w:r>
    </w:p>
    <w:p>
      <w:pPr>
        <w:pStyle w:val="BodyText"/>
      </w:pPr>
      <w:r>
        <w:t xml:space="preserve">What distinguishes me from other applicants is my deep understanding of Houston’s musical ecology. While many interns arrive with theoretical knowledge, I’ve navigated the city’s infrastructure through personal experience: volunteering at the annual Houston Jazz Festival (where I assisted in setting up 12 stages across Discovery Green), collaborating with the Houston Grand Opera on their "Opera for All" community outreach, and even working as a sound technician for the Hometown Music Series—a free outdoor concert series that draws over 50,000 attendees annually. This isn’t academic knowledge; it’s lived experience that includes troubleshooting boom boxes during monsoon season and negotiating venue access with neighborhood associations. I’ve seen how Houston’s music scene thrives on resilience—especially after Hurricane Harvey when musicians rallied to create "Rebuild by Rhythm" concerts at temporary venues in the Montrose district. My perspective as a Musician who has both received and given community support makes me uniquely equipped to contribute immediately.</w:t>
      </w:r>
    </w:p>
    <w:p>
      <w:pPr>
        <w:pStyle w:val="BodyText"/>
      </w:pPr>
      <w:r>
        <w:t xml:space="preserve">My commitment to this city’s cultural future extends beyond my professional capacity. I am actively involved with the Houston Arts Alliance’s Emerging Artists Committee, where we advocate for policy changes ensuring equitable funding for neighborhood music programs. I’ve also mentored two high school students from the Gulfton area through the "Next Generation Musicians" initiative—both now enrolled in HCC’s music program. These experiences have taught me that meaningful artistic work requires systemic awareness, which is why I’m particularly excited about your internship’s emphasis on developing strategic partnerships with schools and community centers across Greater Houston. As a Musician who has witnessed how art can transform vacant lots into gathering spaces or turn bus stops into impromptu stages, I believe this internship is the ideal catalyst for me to apply my skills toward scalable community impact.</w:t>
      </w:r>
    </w:p>
    <w:p>
      <w:pPr>
        <w:pStyle w:val="BodyText"/>
      </w:pPr>
      <w:r>
        <w:t xml:space="preserve">United States Houston represents more than just a location for this internship—it embodies the very future I’ve dedicated myself to shaping. The city’s status as a global crossroads of culture means its music scene isn’t merely local; it’s a model for how art can foster unity in fragmented times. I am prepared to bring not just my musicianship, but my cultural intelligence and collaborative spirit to your team. My résumé, attached for your review, provides further detail on projects like the "Houston Soundscape Mapping Project" (which documented over 70 neighborhood musical traditions) and my work as a Sound Design Intern at KHOU-TV’s community events coverage.</w:t>
      </w:r>
    </w:p>
    <w:p>
      <w:pPr>
        <w:pStyle w:val="BodyText"/>
      </w:pPr>
      <w:r>
        <w:t xml:space="preserve">I would be honored to discuss how my vision aligns with your mission during an interview. Thank you for considering this Internship Application Letter from a Musician who sees Houston not just as home, but as the heart of America’s most dynamic musical conversation. I look forward to contributing my energy and expertise to nurturing the next generation of sound in United States Houston.</w:t>
      </w:r>
    </w:p>
    <w:p>
      <w:pPr>
        <w:pStyle w:val="BodyText"/>
      </w:pPr>
      <w:r>
        <w:t xml:space="preserve">Sincerely,</w:t>
      </w:r>
    </w:p>
    <w:p>
      <w:pPr>
        <w:pStyle w:val="BodyText"/>
      </w:pPr>
      <w:r>
        <w:t xml:space="preserve">[Your Full Name]</w:t>
      </w:r>
    </w:p>
    <w:p>
      <w:pPr>
        <w:pStyle w:val="BodyText"/>
      </w:pPr>
      <w:r>
        <w:t xml:space="preserve">[Your Signature, if printing]</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12T02:55:27Z</dcterms:created>
  <dcterms:modified xsi:type="dcterms:W3CDTF">2025-12-12T02:55:27Z</dcterms:modified>
</cp:coreProperties>
</file>

<file path=docProps/custom.xml><?xml version="1.0" encoding="utf-8"?>
<Properties xmlns="http://schemas.openxmlformats.org/officeDocument/2006/custom-properties" xmlns:vt="http://schemas.openxmlformats.org/officeDocument/2006/docPropsVTypes"/>
</file>